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EBB12DB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</w:t>
        </w:r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t</w:t>
        </w:r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68248?status=a70254k</w:t>
        </w:r>
      </w:hyperlink>
    </w:p>
    <w:p w14:paraId="3AEAB29F" w14:textId="77777777" w:rsidR="008543AB" w:rsidRDefault="008543AB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5A6C0E8F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</w:t>
        </w:r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6</w:t>
        </w:r>
        <w:r w:rsidR="008543AB" w:rsidRPr="00805EB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8248?status=a70254k</w:t>
        </w:r>
      </w:hyperlink>
    </w:p>
    <w:p w14:paraId="3BE36280" w14:textId="77777777" w:rsidR="008543AB" w:rsidRPr="00D118E8" w:rsidRDefault="008543AB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5BA7E816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367FDF" w:rsidRDefault="00000000" w:rsidP="00367FD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67FD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E" w14:textId="7510BBAD" w:rsidR="00C74D7E" w:rsidRPr="00367FDF" w:rsidRDefault="0075565B" w:rsidP="00367FDF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367FDF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367FDF" w:rsidRDefault="00C74D7E" w:rsidP="00367FDF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2" w14:textId="0B9A98EF" w:rsidR="00C74D7E" w:rsidRPr="00DF2543" w:rsidRDefault="00000000" w:rsidP="00367FDF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67FD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50FA129" w14:textId="272D7B7F" w:rsidR="00367FDF" w:rsidRPr="00367FDF" w:rsidRDefault="00367FDF" w:rsidP="00367FD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67FD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67FDF">
        <w:rPr>
          <w:rFonts w:ascii="Calibri" w:hAnsi="Calibri" w:cs="Calibri"/>
          <w:b/>
          <w:bCs/>
          <w:sz w:val="24"/>
          <w:szCs w:val="24"/>
        </w:rPr>
        <w:t>ext</w:t>
      </w:r>
      <w:r w:rsidRPr="00367FDF">
        <w:rPr>
          <w:rFonts w:ascii="Calibri" w:hAnsi="Calibri" w:cs="Calibri"/>
          <w:sz w:val="24"/>
          <w:szCs w:val="24"/>
        </w:rPr>
        <w:t>: Tracheostomy and Catheterization</w:t>
      </w:r>
      <w:r w:rsidRPr="00367FDF">
        <w:rPr>
          <w:rFonts w:ascii="Calibri" w:hAnsi="Calibri" w:cs="Calibri"/>
          <w:sz w:val="24"/>
          <w:szCs w:val="24"/>
        </w:rPr>
        <w:tab/>
      </w:r>
    </w:p>
    <w:p w14:paraId="33A681A7" w14:textId="297BEA57" w:rsidR="00367FDF" w:rsidRPr="00367FDF" w:rsidRDefault="00367FDF" w:rsidP="00367FD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67FDF">
        <w:rPr>
          <w:rFonts w:ascii="Calibri" w:hAnsi="Calibri" w:cs="Calibri"/>
          <w:b/>
          <w:bCs/>
          <w:sz w:val="24"/>
          <w:szCs w:val="24"/>
        </w:rPr>
        <w:t>Comment</w:t>
      </w:r>
      <w:r w:rsidRPr="00367FDF">
        <w:rPr>
          <w:rFonts w:ascii="Calibri" w:hAnsi="Calibri" w:cs="Calibri"/>
          <w:sz w:val="24"/>
          <w:szCs w:val="24"/>
        </w:rPr>
        <w:t xml:space="preserve">: </w:t>
      </w:r>
      <w:r w:rsidR="00DF2543" w:rsidRPr="00DF2543">
        <w:rPr>
          <w:rFonts w:ascii="Calibri" w:hAnsi="Calibri" w:cs="Calibri"/>
          <w:sz w:val="24"/>
          <w:szCs w:val="24"/>
        </w:rPr>
        <w:t>Include hair removal before making the incision.</w:t>
      </w:r>
    </w:p>
    <w:p w14:paraId="15C8C2C1" w14:textId="654EF8A2" w:rsidR="00367FDF" w:rsidRPr="00367FDF" w:rsidRDefault="00367FDF" w:rsidP="00367FDF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67FDF">
        <w:rPr>
          <w:rFonts w:ascii="Calibri" w:hAnsi="Calibri" w:cs="Calibri"/>
          <w:b/>
          <w:bCs/>
          <w:sz w:val="24"/>
          <w:szCs w:val="24"/>
        </w:rPr>
        <w:t>Suggested change</w:t>
      </w:r>
      <w:r w:rsidRPr="00367FDF">
        <w:rPr>
          <w:rFonts w:ascii="Calibri" w:hAnsi="Calibri" w:cs="Calibri"/>
          <w:sz w:val="24"/>
          <w:szCs w:val="24"/>
        </w:rPr>
        <w:t xml:space="preserve">: </w:t>
      </w:r>
      <w:r w:rsidR="00DF2543" w:rsidRPr="00DF2543">
        <w:rPr>
          <w:rFonts w:ascii="Calibri" w:hAnsi="Calibri" w:cs="Calibri"/>
          <w:sz w:val="24"/>
          <w:szCs w:val="24"/>
        </w:rPr>
        <w:t xml:space="preserve">Edit the text to include information on hair removal at both places. </w:t>
      </w:r>
    </w:p>
    <w:p w14:paraId="13093095" w14:textId="77777777" w:rsidR="00367FDF" w:rsidRPr="00D118E8" w:rsidRDefault="00367FDF">
      <w:pPr>
        <w:rPr>
          <w:rFonts w:ascii="Calibri" w:eastAsia="Times New Roman" w:hAnsi="Calibri" w:cs="Calibri"/>
          <w:sz w:val="24"/>
          <w:szCs w:val="24"/>
        </w:rPr>
      </w:pPr>
    </w:p>
    <w:sectPr w:rsidR="00367FDF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Segoe Print"/>
    <w:charset w:val="00"/>
    <w:family w:val="auto"/>
    <w:pitch w:val="default"/>
    <w:embedRegular r:id="rId1" w:fontKey="{102B3C5B-5DDE-42CC-BC43-B49035BAA68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878D32AF-A892-469D-B4B0-A99CAE1C1040}"/>
    <w:embedBold r:id="rId3" w:fontKey="{F48BD460-88B0-49B2-BC32-ADE5977F42D5}"/>
    <w:embedItalic r:id="rId4" w:fontKey="{A51102BB-B979-40E5-BF85-8A1754294AD3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D7000A38-158E-45C3-9B3C-3ED25A731CB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F03EFB4-F4A0-4FC6-A5EE-3841E88D35B5}"/>
    <w:embedBold r:id="rId7" w:fontKey="{8AC016FC-D34A-4826-B57C-86645C52DA3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367FDF"/>
    <w:rsid w:val="006714B7"/>
    <w:rsid w:val="0075565B"/>
    <w:rsid w:val="007D3FB3"/>
    <w:rsid w:val="008543AB"/>
    <w:rsid w:val="00C74D7E"/>
    <w:rsid w:val="00D118E8"/>
    <w:rsid w:val="00DC6097"/>
    <w:rsid w:val="00DF2543"/>
    <w:rsid w:val="00EB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248?status=a7025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248?status=a70254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3</Words>
  <Characters>853</Characters>
  <Application>Microsoft Office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7</cp:revision>
  <dcterms:created xsi:type="dcterms:W3CDTF">2024-11-12T12:06:00Z</dcterms:created>
  <dcterms:modified xsi:type="dcterms:W3CDTF">2025-06-2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